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755DE9" w14:textId="11718FA0" w:rsidR="0069266A" w:rsidRPr="000C6954" w:rsidRDefault="0069266A" w:rsidP="00A53D4D">
      <w:pPr>
        <w:pStyle w:val="FirstParagraph"/>
        <w:jc w:val="center"/>
        <w:rPr>
          <w:rFonts w:ascii="Times New Roman" w:eastAsia="新細明體" w:hAnsi="Times New Roman" w:cs="Times New Roman"/>
          <w:b/>
          <w:bCs/>
          <w:sz w:val="36"/>
          <w:szCs w:val="36"/>
          <w:lang w:eastAsia="zh-TW"/>
        </w:rPr>
      </w:pPr>
      <w:r w:rsidRPr="000C6954">
        <w:rPr>
          <w:rFonts w:ascii="Times New Roman" w:eastAsia="新細明體" w:hAnsi="Times New Roman" w:cs="Times New Roman"/>
          <w:b/>
          <w:bCs/>
          <w:sz w:val="36"/>
          <w:szCs w:val="36"/>
          <w:lang w:eastAsia="zh-TW"/>
        </w:rPr>
        <w:t>林業署獼猴</w:t>
      </w:r>
    </w:p>
    <w:p w14:paraId="081D84E3" w14:textId="77777777" w:rsidR="0069266A" w:rsidRPr="000C6954" w:rsidRDefault="0069266A">
      <w:pPr>
        <w:pStyle w:val="FirstParagraph"/>
        <w:rPr>
          <w:rFonts w:ascii="Times New Roman" w:eastAsia="新細明體" w:hAnsi="Times New Roman" w:cs="Times New Roman"/>
          <w:lang w:eastAsia="zh-TW"/>
        </w:rPr>
      </w:pPr>
    </w:p>
    <w:p w14:paraId="739F53A9" w14:textId="5DF173F8" w:rsidR="002D7527" w:rsidRPr="000C6954" w:rsidRDefault="00000000">
      <w:pPr>
        <w:pStyle w:val="FirstParagraph"/>
        <w:rPr>
          <w:rFonts w:ascii="Times New Roman" w:eastAsia="新細明體" w:hAnsi="Times New Roman" w:cs="Times New Roman"/>
          <w:lang w:eastAsia="zh-TW"/>
        </w:rPr>
      </w:pPr>
      <w:r w:rsidRPr="000C6954">
        <w:rPr>
          <w:rFonts w:ascii="Times New Roman" w:eastAsia="新細明體" w:hAnsi="Times New Roman" w:cs="Times New Roman"/>
          <w:lang w:eastAsia="zh-TW"/>
        </w:rPr>
        <w:t>海拔</w:t>
      </w:r>
      <w:r w:rsidRPr="000C6954">
        <w:rPr>
          <w:rFonts w:ascii="Times New Roman" w:eastAsia="新細明體" w:hAnsi="Times New Roman" w:cs="Times New Roman"/>
          <w:lang w:eastAsia="zh-TW"/>
        </w:rPr>
        <w:t>50m</w:t>
      </w:r>
      <w:r w:rsidRPr="000C6954">
        <w:rPr>
          <w:rFonts w:ascii="Times New Roman" w:eastAsia="新細明體" w:hAnsi="Times New Roman" w:cs="Times New Roman"/>
          <w:lang w:eastAsia="zh-TW"/>
        </w:rPr>
        <w:t>以上的森林總面積</w:t>
      </w:r>
      <w:r w:rsidRPr="000C6954">
        <w:rPr>
          <w:rFonts w:ascii="Times New Roman" w:eastAsia="新細明體" w:hAnsi="Times New Roman" w:cs="Times New Roman"/>
          <w:lang w:eastAsia="zh-TW"/>
        </w:rPr>
        <w:t>=21028.14 (km</w:t>
      </w:r>
      <w:r w:rsidRPr="000C6954">
        <w:rPr>
          <w:rFonts w:ascii="Times New Roman" w:eastAsia="新細明體" w:hAnsi="Times New Roman" w:cs="Times New Roman"/>
          <w:vertAlign w:val="superscript"/>
          <w:lang w:eastAsia="zh-TW"/>
        </w:rPr>
        <w:t>2</w:t>
      </w:r>
      <w:r w:rsidRPr="000C6954">
        <w:rPr>
          <w:rFonts w:ascii="Times New Roman" w:eastAsia="新細明體" w:hAnsi="Times New Roman" w:cs="Times New Roman"/>
          <w:lang w:eastAsia="zh-TW"/>
        </w:rPr>
        <w:t>)</w:t>
      </w:r>
      <w:r w:rsidRPr="000C6954">
        <w:rPr>
          <w:rFonts w:ascii="Times New Roman" w:eastAsia="新細明體" w:hAnsi="Times New Roman" w:cs="Times New Roman"/>
          <w:lang w:eastAsia="zh-TW"/>
        </w:rPr>
        <w:br/>
      </w:r>
      <w:r w:rsidRPr="000C6954">
        <w:rPr>
          <w:rFonts w:ascii="Times New Roman" w:eastAsia="新細明體" w:hAnsi="Times New Roman" w:cs="Times New Roman"/>
          <w:lang w:eastAsia="zh-TW"/>
        </w:rPr>
        <w:t>方法：</w:t>
      </w:r>
      <w:r w:rsidRPr="000C6954">
        <w:rPr>
          <w:rFonts w:ascii="Times New Roman" w:eastAsia="新細明體" w:hAnsi="Times New Roman" w:cs="Times New Roman"/>
          <w:lang w:eastAsia="zh-TW"/>
        </w:rPr>
        <w:t>bootstrap</w:t>
      </w:r>
      <w:r w:rsidRPr="000C6954">
        <w:rPr>
          <w:rFonts w:ascii="Times New Roman" w:eastAsia="新細明體" w:hAnsi="Times New Roman" w:cs="Times New Roman"/>
          <w:lang w:eastAsia="zh-TW"/>
        </w:rPr>
        <w:br/>
      </w:r>
      <w:r w:rsidRPr="000C6954">
        <w:rPr>
          <w:rFonts w:ascii="Times New Roman" w:eastAsia="新細明體" w:hAnsi="Times New Roman" w:cs="Times New Roman"/>
          <w:lang w:eastAsia="zh-TW"/>
        </w:rPr>
        <w:t>重複抽樣：</w:t>
      </w:r>
      <w:r w:rsidRPr="000C6954">
        <w:rPr>
          <w:rFonts w:ascii="Times New Roman" w:eastAsia="新細明體" w:hAnsi="Times New Roman" w:cs="Times New Roman"/>
          <w:lang w:eastAsia="zh-TW"/>
        </w:rPr>
        <w:t>10,000</w:t>
      </w:r>
      <w:r w:rsidRPr="000C6954">
        <w:rPr>
          <w:rFonts w:ascii="Times New Roman" w:eastAsia="新細明體" w:hAnsi="Times New Roman" w:cs="Times New Roman"/>
          <w:lang w:eastAsia="zh-TW"/>
        </w:rPr>
        <w:t>次</w:t>
      </w:r>
      <w:r w:rsidRPr="000C6954">
        <w:rPr>
          <w:rFonts w:ascii="Times New Roman" w:eastAsia="新細明體" w:hAnsi="Times New Roman" w:cs="Times New Roman"/>
          <w:lang w:eastAsia="zh-TW"/>
        </w:rPr>
        <w:br/>
      </w:r>
      <w:r w:rsidRPr="000C6954">
        <w:rPr>
          <w:rFonts w:ascii="Times New Roman" w:eastAsia="新細明體" w:hAnsi="Times New Roman" w:cs="Times New Roman"/>
          <w:lang w:eastAsia="zh-TW"/>
        </w:rPr>
        <w:t>單位面積的半徑</w:t>
      </w:r>
      <w:r w:rsidRPr="000C6954">
        <w:rPr>
          <w:rFonts w:ascii="Times New Roman" w:eastAsia="新細明體" w:hAnsi="Times New Roman" w:cs="Times New Roman"/>
          <w:lang w:eastAsia="zh-TW"/>
        </w:rPr>
        <w:t>: 100m</w:t>
      </w:r>
    </w:p>
    <w:p w14:paraId="42598131" w14:textId="77777777" w:rsidR="002D7527" w:rsidRPr="000C6954" w:rsidRDefault="00000000">
      <w:pPr>
        <w:rPr>
          <w:rFonts w:ascii="Times New Roman" w:eastAsia="新細明體" w:hAnsi="Times New Roman" w:cs="Times New Roman"/>
        </w:rPr>
      </w:pPr>
      <w:r>
        <w:rPr>
          <w:rFonts w:ascii="Times New Roman" w:eastAsia="新細明體" w:hAnsi="Times New Roman" w:cs="Times New Roman"/>
        </w:rPr>
        <w:pict w14:anchorId="082F80CF">
          <v:rect id="_x0000_i1025" style="width:0;height:1.5pt" o:hralign="center" o:hrstd="t" o:hr="t"/>
        </w:pict>
      </w:r>
    </w:p>
    <w:p w14:paraId="7EBE05F2" w14:textId="77777777" w:rsidR="002D7527" w:rsidRPr="00885A2F" w:rsidRDefault="00000000">
      <w:pPr>
        <w:pStyle w:val="FirstParagraph"/>
        <w:rPr>
          <w:rFonts w:ascii="Times New Roman" w:eastAsia="新細明體" w:hAnsi="Times New Roman" w:cs="Times New Roman"/>
          <w:b/>
          <w:bCs/>
        </w:rPr>
      </w:pPr>
      <w:r w:rsidRPr="00885A2F">
        <w:rPr>
          <w:rFonts w:ascii="Times New Roman" w:eastAsia="新細明體" w:hAnsi="Times New Roman" w:cs="Times New Roman"/>
          <w:b/>
          <w:bCs/>
        </w:rPr>
        <w:t>資料範圍：</w:t>
      </w:r>
      <w:r w:rsidRPr="00885A2F">
        <w:rPr>
          <w:rFonts w:ascii="Times New Roman" w:eastAsia="新細明體" w:hAnsi="Times New Roman" w:cs="Times New Roman"/>
          <w:b/>
          <w:bCs/>
        </w:rPr>
        <w:t>2020-2024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5424"/>
        <w:gridCol w:w="3226"/>
      </w:tblGrid>
      <w:tr w:rsidR="002D7527" w:rsidRPr="000C6954" w14:paraId="0DF10D07" w14:textId="77777777" w:rsidTr="009B36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135" w:type="pct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70A40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項目</w:t>
            </w:r>
          </w:p>
        </w:tc>
        <w:tc>
          <w:tcPr>
            <w:tcW w:w="1865" w:type="pct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12479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值</w:t>
            </w:r>
          </w:p>
        </w:tc>
      </w:tr>
      <w:tr w:rsidR="002D7527" w:rsidRPr="000C6954" w14:paraId="0B565316" w14:textId="77777777" w:rsidTr="009B36F4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D7B90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相對密度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(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群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/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樣點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)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A4218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0.0426</w:t>
            </w:r>
          </w:p>
        </w:tc>
      </w:tr>
      <w:tr w:rsidR="002D7527" w:rsidRPr="000C6954" w14:paraId="602F8D73" w14:textId="77777777" w:rsidTr="009B36F4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E2798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相對密度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(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群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/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樣點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)(95% CI)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1B953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0.0398~0.0454</w:t>
            </w:r>
          </w:p>
        </w:tc>
      </w:tr>
      <w:tr w:rsidR="002D7527" w:rsidRPr="000C6954" w14:paraId="62339DB1" w14:textId="77777777" w:rsidTr="009B36F4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26EFD" w14:textId="500DFF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絕對密度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(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群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 xml:space="preserve">/ </w:t>
            </w:r>
            <w:r w:rsidR="000C6954" w:rsidRPr="000C6954">
              <w:rPr>
                <w:rFonts w:ascii="Times New Roman" w:eastAsia="新細明體" w:hAnsi="Times New Roman" w:cs="Times New Roman"/>
              </w:rPr>
              <w:t>km</w:t>
            </w:r>
            <w:r w:rsidR="000C6954" w:rsidRPr="000C6954">
              <w:rPr>
                <w:rFonts w:ascii="Times New Roman" w:eastAsia="新細明體" w:hAnsi="Times New Roman" w:cs="Times New Roman"/>
                <w:vertAlign w:val="superscript"/>
              </w:rPr>
              <w:t>2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)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89D34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1.3555</w:t>
            </w:r>
          </w:p>
        </w:tc>
      </w:tr>
      <w:tr w:rsidR="002D7527" w:rsidRPr="000C6954" w14:paraId="543FACEF" w14:textId="77777777" w:rsidTr="009B36F4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58C47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絕對密度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(95% CI)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37F19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1.2655~1.4460</w:t>
            </w:r>
          </w:p>
        </w:tc>
      </w:tr>
      <w:tr w:rsidR="002D7527" w:rsidRPr="000C6954" w14:paraId="26219EA8" w14:textId="77777777" w:rsidTr="009B36F4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A3846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群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D9B0A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28503</w:t>
            </w:r>
          </w:p>
        </w:tc>
      </w:tr>
      <w:tr w:rsidR="002D7527" w:rsidRPr="000C6954" w14:paraId="3822038D" w14:textId="77777777" w:rsidTr="009B36F4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06C91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猴群數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(95% CI)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1F933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26611~30408</w:t>
            </w:r>
          </w:p>
        </w:tc>
      </w:tr>
    </w:tbl>
    <w:p w14:paraId="047036DD" w14:textId="77777777" w:rsidR="004B05CB" w:rsidRPr="000C6954" w:rsidRDefault="004B05CB" w:rsidP="004B05CB">
      <w:pPr>
        <w:pStyle w:val="a0"/>
        <w:rPr>
          <w:rFonts w:ascii="Times New Roman" w:eastAsia="新細明體" w:hAnsi="Times New Roman" w:cs="Times New Roman"/>
        </w:rPr>
      </w:pPr>
    </w:p>
    <w:p w14:paraId="5FF55DB4" w14:textId="77777777" w:rsidR="004B05CB" w:rsidRPr="00885A2F" w:rsidRDefault="004B05CB" w:rsidP="004B05CB">
      <w:pPr>
        <w:pStyle w:val="a0"/>
        <w:rPr>
          <w:rFonts w:ascii="Times New Roman" w:eastAsia="新細明體" w:hAnsi="Times New Roman" w:cs="Times New Roman"/>
          <w:b/>
          <w:bCs/>
        </w:rPr>
      </w:pPr>
      <w:r w:rsidRPr="00885A2F">
        <w:rPr>
          <w:rFonts w:ascii="Times New Roman" w:eastAsia="新細明體" w:hAnsi="Times New Roman" w:cs="Times New Roman"/>
          <w:b/>
          <w:bCs/>
        </w:rPr>
        <w:t>資料範圍</w:t>
      </w:r>
      <w:r w:rsidRPr="00885A2F">
        <w:rPr>
          <w:rFonts w:ascii="Times New Roman" w:eastAsia="新細明體" w:hAnsi="Times New Roman" w:cs="Times New Roman"/>
          <w:b/>
          <w:bCs/>
        </w:rPr>
        <w:t>:2021-2024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5418"/>
        <w:gridCol w:w="3232"/>
      </w:tblGrid>
      <w:tr w:rsidR="004B05CB" w:rsidRPr="000C6954" w14:paraId="1C2A418B" w14:textId="77777777" w:rsidTr="003641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132" w:type="pct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89CAD" w14:textId="77777777" w:rsidR="004B05CB" w:rsidRPr="000C6954" w:rsidRDefault="004B05CB" w:rsidP="0036411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項目</w:t>
            </w:r>
          </w:p>
        </w:tc>
        <w:tc>
          <w:tcPr>
            <w:tcW w:w="1868" w:type="pct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F9454" w14:textId="77777777" w:rsidR="004B05CB" w:rsidRPr="000C6954" w:rsidRDefault="004B05CB" w:rsidP="0036411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值</w:t>
            </w:r>
          </w:p>
        </w:tc>
      </w:tr>
      <w:tr w:rsidR="004B05CB" w:rsidRPr="000C6954" w14:paraId="0B5F7D11" w14:textId="77777777" w:rsidTr="00364113">
        <w:trPr>
          <w:jc w:val="center"/>
        </w:trPr>
        <w:tc>
          <w:tcPr>
            <w:tcW w:w="31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141F9" w14:textId="77777777" w:rsidR="004B05CB" w:rsidRPr="000C6954" w:rsidRDefault="004B05CB" w:rsidP="0036411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相對密度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(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群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/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樣點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)</w:t>
            </w:r>
          </w:p>
        </w:tc>
        <w:tc>
          <w:tcPr>
            <w:tcW w:w="186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CA414" w14:textId="77777777" w:rsidR="004B05CB" w:rsidRPr="000C6954" w:rsidRDefault="004B05CB" w:rsidP="0036411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0.0403</w:t>
            </w:r>
          </w:p>
        </w:tc>
      </w:tr>
      <w:tr w:rsidR="004B05CB" w:rsidRPr="000C6954" w14:paraId="0C073052" w14:textId="77777777" w:rsidTr="00364113">
        <w:trPr>
          <w:jc w:val="center"/>
        </w:trPr>
        <w:tc>
          <w:tcPr>
            <w:tcW w:w="31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DBAEF" w14:textId="77777777" w:rsidR="004B05CB" w:rsidRPr="000C6954" w:rsidRDefault="004B05CB" w:rsidP="0036411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相對密度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(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群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/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樣點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)(95% CI)</w:t>
            </w:r>
          </w:p>
        </w:tc>
        <w:tc>
          <w:tcPr>
            <w:tcW w:w="186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940C8" w14:textId="77777777" w:rsidR="004B05CB" w:rsidRPr="000C6954" w:rsidRDefault="004B05CB" w:rsidP="0036411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0.0373~0.0434</w:t>
            </w:r>
          </w:p>
        </w:tc>
      </w:tr>
      <w:tr w:rsidR="004B05CB" w:rsidRPr="000C6954" w14:paraId="6C1580C7" w14:textId="77777777" w:rsidTr="00364113">
        <w:trPr>
          <w:jc w:val="center"/>
        </w:trPr>
        <w:tc>
          <w:tcPr>
            <w:tcW w:w="31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57057" w14:textId="77777777" w:rsidR="004B05CB" w:rsidRPr="000C6954" w:rsidRDefault="004B05CB" w:rsidP="0036411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絕對密度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(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群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 xml:space="preserve">/ </w:t>
            </w:r>
            <w:r w:rsidRPr="000C6954">
              <w:rPr>
                <w:rFonts w:ascii="Times New Roman" w:eastAsia="新細明體" w:hAnsi="Times New Roman" w:cs="Times New Roman"/>
              </w:rPr>
              <w:t>km</w:t>
            </w:r>
            <w:r w:rsidRPr="000C6954">
              <w:rPr>
                <w:rFonts w:ascii="Times New Roman" w:eastAsia="新細明體" w:hAnsi="Times New Roman" w:cs="Times New Roman"/>
                <w:vertAlign w:val="superscript"/>
              </w:rPr>
              <w:t>2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)</w:t>
            </w:r>
          </w:p>
        </w:tc>
        <w:tc>
          <w:tcPr>
            <w:tcW w:w="186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37613" w14:textId="77777777" w:rsidR="004B05CB" w:rsidRPr="000C6954" w:rsidRDefault="004B05CB" w:rsidP="0036411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1.2814</w:t>
            </w:r>
          </w:p>
        </w:tc>
      </w:tr>
      <w:tr w:rsidR="004B05CB" w:rsidRPr="000C6954" w14:paraId="41CBA3FE" w14:textId="77777777" w:rsidTr="00364113">
        <w:trPr>
          <w:jc w:val="center"/>
        </w:trPr>
        <w:tc>
          <w:tcPr>
            <w:tcW w:w="31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A563F" w14:textId="77777777" w:rsidR="004B05CB" w:rsidRPr="000C6954" w:rsidRDefault="004B05CB" w:rsidP="0036411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絕對密度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(95% CI)</w:t>
            </w:r>
          </w:p>
        </w:tc>
        <w:tc>
          <w:tcPr>
            <w:tcW w:w="186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B5D6C" w14:textId="77777777" w:rsidR="004B05CB" w:rsidRPr="000C6954" w:rsidRDefault="004B05CB" w:rsidP="0036411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1.1862~1.3808</w:t>
            </w:r>
          </w:p>
        </w:tc>
      </w:tr>
      <w:tr w:rsidR="004B05CB" w:rsidRPr="000C6954" w14:paraId="789B8144" w14:textId="77777777" w:rsidTr="00364113">
        <w:trPr>
          <w:jc w:val="center"/>
        </w:trPr>
        <w:tc>
          <w:tcPr>
            <w:tcW w:w="31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F241C" w14:textId="77777777" w:rsidR="004B05CB" w:rsidRPr="000C6954" w:rsidRDefault="004B05CB" w:rsidP="0036411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群</w:t>
            </w:r>
          </w:p>
        </w:tc>
        <w:tc>
          <w:tcPr>
            <w:tcW w:w="186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92209" w14:textId="77777777" w:rsidR="004B05CB" w:rsidRPr="000C6954" w:rsidRDefault="004B05CB" w:rsidP="0036411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26946</w:t>
            </w:r>
          </w:p>
        </w:tc>
      </w:tr>
      <w:tr w:rsidR="004B05CB" w:rsidRPr="000C6954" w14:paraId="4C6F5D1C" w14:textId="77777777" w:rsidTr="00364113">
        <w:trPr>
          <w:jc w:val="center"/>
        </w:trPr>
        <w:tc>
          <w:tcPr>
            <w:tcW w:w="31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B1148" w14:textId="77777777" w:rsidR="004B05CB" w:rsidRPr="000C6954" w:rsidRDefault="004B05CB" w:rsidP="0036411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猴群數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(95% CI)</w:t>
            </w:r>
          </w:p>
        </w:tc>
        <w:tc>
          <w:tcPr>
            <w:tcW w:w="186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2A923" w14:textId="77777777" w:rsidR="004B05CB" w:rsidRPr="000C6954" w:rsidRDefault="004B05CB" w:rsidP="0036411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26611~29036</w:t>
            </w:r>
          </w:p>
        </w:tc>
      </w:tr>
    </w:tbl>
    <w:p w14:paraId="6753E5C1" w14:textId="77777777" w:rsidR="004B05CB" w:rsidRPr="000C6954" w:rsidRDefault="004B05CB" w:rsidP="004B05CB">
      <w:pPr>
        <w:rPr>
          <w:rFonts w:ascii="Times New Roman" w:eastAsia="新細明體" w:hAnsi="Times New Roman" w:cs="Times New Roman"/>
        </w:rPr>
      </w:pPr>
    </w:p>
    <w:p w14:paraId="36844FB0" w14:textId="77777777" w:rsidR="00347487" w:rsidRDefault="00347487">
      <w:pPr>
        <w:pStyle w:val="a0"/>
        <w:rPr>
          <w:rFonts w:ascii="Times New Roman" w:eastAsia="新細明體" w:hAnsi="Times New Roman" w:cs="Times New Roman"/>
        </w:rPr>
      </w:pPr>
    </w:p>
    <w:p w14:paraId="6D77C487" w14:textId="77777777" w:rsidR="004B05CB" w:rsidRPr="000C6954" w:rsidRDefault="004B05CB">
      <w:pPr>
        <w:pStyle w:val="a0"/>
        <w:rPr>
          <w:rFonts w:ascii="Times New Roman" w:eastAsia="新細明體" w:hAnsi="Times New Roman" w:cs="Times New Roman"/>
        </w:rPr>
      </w:pPr>
    </w:p>
    <w:p w14:paraId="0BEF12E4" w14:textId="36E2D14D" w:rsidR="002D7527" w:rsidRPr="00885A2F" w:rsidRDefault="00000000">
      <w:pPr>
        <w:pStyle w:val="a0"/>
        <w:rPr>
          <w:rFonts w:ascii="Times New Roman" w:eastAsia="新細明體" w:hAnsi="Times New Roman" w:cs="Times New Roman"/>
          <w:b/>
          <w:bCs/>
        </w:rPr>
      </w:pPr>
      <w:r w:rsidRPr="00885A2F">
        <w:rPr>
          <w:rFonts w:ascii="Times New Roman" w:eastAsia="新細明體" w:hAnsi="Times New Roman" w:cs="Times New Roman"/>
          <w:b/>
          <w:bCs/>
        </w:rPr>
        <w:t>資料範圍</w:t>
      </w:r>
      <w:r w:rsidRPr="00885A2F">
        <w:rPr>
          <w:rFonts w:ascii="Times New Roman" w:eastAsia="新細明體" w:hAnsi="Times New Roman" w:cs="Times New Roman"/>
          <w:b/>
          <w:bCs/>
        </w:rPr>
        <w:t>:2020-2023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5418"/>
        <w:gridCol w:w="3232"/>
      </w:tblGrid>
      <w:tr w:rsidR="002D7527" w:rsidRPr="000C6954" w14:paraId="1F6C8825" w14:textId="77777777" w:rsidTr="009B36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132" w:type="pct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4600F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項目</w:t>
            </w:r>
          </w:p>
        </w:tc>
        <w:tc>
          <w:tcPr>
            <w:tcW w:w="1868" w:type="pct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6183C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值</w:t>
            </w:r>
          </w:p>
        </w:tc>
      </w:tr>
      <w:tr w:rsidR="002D7527" w:rsidRPr="000C6954" w14:paraId="010D0D83" w14:textId="77777777" w:rsidTr="009B36F4">
        <w:trPr>
          <w:jc w:val="center"/>
        </w:trPr>
        <w:tc>
          <w:tcPr>
            <w:tcW w:w="31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FBED2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相對密度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(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群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/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樣點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)</w:t>
            </w:r>
          </w:p>
        </w:tc>
        <w:tc>
          <w:tcPr>
            <w:tcW w:w="186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84DC9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0.0449</w:t>
            </w:r>
          </w:p>
        </w:tc>
      </w:tr>
      <w:tr w:rsidR="002D7527" w:rsidRPr="000C6954" w14:paraId="61B57B41" w14:textId="77777777" w:rsidTr="009B36F4">
        <w:trPr>
          <w:jc w:val="center"/>
        </w:trPr>
        <w:tc>
          <w:tcPr>
            <w:tcW w:w="31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C06DF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相對密度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(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群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/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樣點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)(95% CI)</w:t>
            </w:r>
          </w:p>
        </w:tc>
        <w:tc>
          <w:tcPr>
            <w:tcW w:w="186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08043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0.0417~0.0482</w:t>
            </w:r>
          </w:p>
        </w:tc>
      </w:tr>
      <w:tr w:rsidR="002D7527" w:rsidRPr="000C6954" w14:paraId="26B69EF4" w14:textId="77777777" w:rsidTr="009B36F4">
        <w:trPr>
          <w:jc w:val="center"/>
        </w:trPr>
        <w:tc>
          <w:tcPr>
            <w:tcW w:w="31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6628E" w14:textId="5999999D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絕對密度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(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群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 xml:space="preserve">/ </w:t>
            </w:r>
            <w:r w:rsidR="000C6954" w:rsidRPr="000C6954">
              <w:rPr>
                <w:rFonts w:ascii="Times New Roman" w:eastAsia="新細明體" w:hAnsi="Times New Roman" w:cs="Times New Roman"/>
              </w:rPr>
              <w:t>km</w:t>
            </w:r>
            <w:r w:rsidR="000C6954" w:rsidRPr="000C6954">
              <w:rPr>
                <w:rFonts w:ascii="Times New Roman" w:eastAsia="新細明體" w:hAnsi="Times New Roman" w:cs="Times New Roman"/>
                <w:vertAlign w:val="superscript"/>
              </w:rPr>
              <w:t>2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)</w:t>
            </w:r>
          </w:p>
        </w:tc>
        <w:tc>
          <w:tcPr>
            <w:tcW w:w="186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F9151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1.4306</w:t>
            </w:r>
          </w:p>
        </w:tc>
      </w:tr>
      <w:tr w:rsidR="002D7527" w:rsidRPr="000C6954" w14:paraId="60CC604F" w14:textId="77777777" w:rsidTr="009B36F4">
        <w:trPr>
          <w:jc w:val="center"/>
        </w:trPr>
        <w:tc>
          <w:tcPr>
            <w:tcW w:w="31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CB7E7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絕對密度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(95% CI)</w:t>
            </w:r>
          </w:p>
        </w:tc>
        <w:tc>
          <w:tcPr>
            <w:tcW w:w="186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7FAC6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1.3283~1.5348</w:t>
            </w:r>
          </w:p>
        </w:tc>
      </w:tr>
      <w:tr w:rsidR="002D7527" w:rsidRPr="000C6954" w14:paraId="6A179190" w14:textId="77777777" w:rsidTr="009B36F4">
        <w:trPr>
          <w:jc w:val="center"/>
        </w:trPr>
        <w:tc>
          <w:tcPr>
            <w:tcW w:w="31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7A37F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群</w:t>
            </w:r>
          </w:p>
        </w:tc>
        <w:tc>
          <w:tcPr>
            <w:tcW w:w="186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80F16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30083</w:t>
            </w:r>
          </w:p>
        </w:tc>
      </w:tr>
      <w:tr w:rsidR="002D7527" w:rsidRPr="000C6954" w14:paraId="0BAE3C18" w14:textId="77777777" w:rsidTr="009B36F4">
        <w:trPr>
          <w:jc w:val="center"/>
        </w:trPr>
        <w:tc>
          <w:tcPr>
            <w:tcW w:w="313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82199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猴群數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(95% CI)</w:t>
            </w:r>
          </w:p>
        </w:tc>
        <w:tc>
          <w:tcPr>
            <w:tcW w:w="186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DADB7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26611~32275</w:t>
            </w:r>
          </w:p>
        </w:tc>
      </w:tr>
    </w:tbl>
    <w:p w14:paraId="38715BD4" w14:textId="77777777" w:rsidR="00347487" w:rsidRPr="000C6954" w:rsidRDefault="00347487">
      <w:pPr>
        <w:pStyle w:val="a0"/>
        <w:rPr>
          <w:rFonts w:ascii="Times New Roman" w:eastAsia="新細明體" w:hAnsi="Times New Roman" w:cs="Times New Roman"/>
        </w:rPr>
      </w:pPr>
    </w:p>
    <w:p w14:paraId="547671E0" w14:textId="77777777" w:rsidR="00395326" w:rsidRPr="000C6954" w:rsidRDefault="00395326">
      <w:pPr>
        <w:pStyle w:val="a0"/>
        <w:rPr>
          <w:rFonts w:ascii="Times New Roman" w:eastAsia="新細明體" w:hAnsi="Times New Roman" w:cs="Times New Roman"/>
        </w:rPr>
      </w:pPr>
    </w:p>
    <w:p w14:paraId="36442CE0" w14:textId="0CF1EF2D" w:rsidR="002D7527" w:rsidRPr="00885A2F" w:rsidRDefault="00000000">
      <w:pPr>
        <w:pStyle w:val="a0"/>
        <w:rPr>
          <w:rFonts w:ascii="Times New Roman" w:eastAsia="新細明體" w:hAnsi="Times New Roman" w:cs="Times New Roman"/>
          <w:b/>
          <w:bCs/>
        </w:rPr>
      </w:pPr>
      <w:r w:rsidRPr="00885A2F">
        <w:rPr>
          <w:rFonts w:ascii="Times New Roman" w:eastAsia="新細明體" w:hAnsi="Times New Roman" w:cs="Times New Roman"/>
          <w:b/>
          <w:bCs/>
        </w:rPr>
        <w:t>資料範圍</w:t>
      </w:r>
      <w:r w:rsidRPr="00885A2F">
        <w:rPr>
          <w:rFonts w:ascii="Times New Roman" w:eastAsia="新細明體" w:hAnsi="Times New Roman" w:cs="Times New Roman"/>
          <w:b/>
          <w:bCs/>
        </w:rPr>
        <w:t>:2021-2023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5424"/>
        <w:gridCol w:w="3226"/>
      </w:tblGrid>
      <w:tr w:rsidR="002D7527" w:rsidRPr="000C6954" w14:paraId="6FE53C9D" w14:textId="77777777" w:rsidTr="009B36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135" w:type="pct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A6424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項目</w:t>
            </w:r>
          </w:p>
        </w:tc>
        <w:tc>
          <w:tcPr>
            <w:tcW w:w="1865" w:type="pct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09FF5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值</w:t>
            </w:r>
          </w:p>
        </w:tc>
      </w:tr>
      <w:tr w:rsidR="002D7527" w:rsidRPr="000C6954" w14:paraId="6BC77FF5" w14:textId="77777777" w:rsidTr="009B36F4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33F3B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相對密度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(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群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/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樣點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)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D9F5D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0.0426</w:t>
            </w:r>
          </w:p>
        </w:tc>
      </w:tr>
      <w:tr w:rsidR="002D7527" w:rsidRPr="000C6954" w14:paraId="1171E855" w14:textId="77777777" w:rsidTr="009B36F4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4DDA7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相對密度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(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群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/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樣點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)(95% CI)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82F0E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0.0390~0.0463</w:t>
            </w:r>
          </w:p>
        </w:tc>
      </w:tr>
      <w:tr w:rsidR="002D7527" w:rsidRPr="000C6954" w14:paraId="299FC123" w14:textId="77777777" w:rsidTr="009B36F4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AB9DA" w14:textId="47C634EC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絕對密度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(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群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 xml:space="preserve">/ </w:t>
            </w:r>
            <w:r w:rsidR="000C6954" w:rsidRPr="000C6954">
              <w:rPr>
                <w:rFonts w:ascii="Times New Roman" w:eastAsia="新細明體" w:hAnsi="Times New Roman" w:cs="Times New Roman"/>
              </w:rPr>
              <w:t>km</w:t>
            </w:r>
            <w:r w:rsidR="000C6954" w:rsidRPr="000C6954">
              <w:rPr>
                <w:rFonts w:ascii="Times New Roman" w:eastAsia="新細明體" w:hAnsi="Times New Roman" w:cs="Times New Roman"/>
                <w:vertAlign w:val="superscript"/>
              </w:rPr>
              <w:t>2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)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8CA25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1.3560</w:t>
            </w:r>
          </w:p>
        </w:tc>
      </w:tr>
      <w:tr w:rsidR="002D7527" w:rsidRPr="000C6954" w14:paraId="0BE2AF75" w14:textId="77777777" w:rsidTr="009B36F4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1316E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絕對密度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(95% CI)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2415F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1.2398~1.4740</w:t>
            </w:r>
          </w:p>
        </w:tc>
      </w:tr>
      <w:tr w:rsidR="002D7527" w:rsidRPr="000C6954" w14:paraId="0D66C1D1" w14:textId="77777777" w:rsidTr="009B36F4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1DC18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群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54E39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28513</w:t>
            </w:r>
          </w:p>
        </w:tc>
      </w:tr>
      <w:tr w:rsidR="002D7527" w:rsidRPr="000C6954" w14:paraId="6C3AA400" w14:textId="77777777" w:rsidTr="009B36F4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631FD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猴群數</w:t>
            </w: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(95% CI)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88030" w14:textId="77777777" w:rsidR="002D7527" w:rsidRPr="000C695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eastAsia="新細明體" w:hAnsi="Times New Roman" w:cs="Times New Roman"/>
              </w:rPr>
            </w:pPr>
            <w:r w:rsidRPr="000C6954">
              <w:rPr>
                <w:rFonts w:ascii="Times New Roman" w:eastAsia="新細明體" w:hAnsi="Times New Roman" w:cs="Times New Roman"/>
                <w:color w:val="000000"/>
                <w:sz w:val="22"/>
                <w:szCs w:val="22"/>
              </w:rPr>
              <w:t>26611~30996</w:t>
            </w:r>
          </w:p>
        </w:tc>
      </w:tr>
    </w:tbl>
    <w:p w14:paraId="26BB4DD4" w14:textId="77777777" w:rsidR="004B05CB" w:rsidRPr="000C6954" w:rsidRDefault="004B05CB">
      <w:pPr>
        <w:rPr>
          <w:rFonts w:ascii="Times New Roman" w:eastAsia="新細明體" w:hAnsi="Times New Roman" w:cs="Times New Roman"/>
        </w:rPr>
      </w:pPr>
    </w:p>
    <w:sectPr w:rsidR="004B05CB" w:rsidRPr="000C695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47EAAB" w14:textId="77777777" w:rsidR="00C63B2B" w:rsidRDefault="00C63B2B">
      <w:pPr>
        <w:spacing w:after="0"/>
      </w:pPr>
      <w:r>
        <w:separator/>
      </w:r>
    </w:p>
  </w:endnote>
  <w:endnote w:type="continuationSeparator" w:id="0">
    <w:p w14:paraId="1F3FFCAD" w14:textId="77777777" w:rsidR="00C63B2B" w:rsidRDefault="00C63B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7B964C" w14:textId="77777777" w:rsidR="00C63B2B" w:rsidRDefault="00C63B2B">
      <w:r>
        <w:separator/>
      </w:r>
    </w:p>
  </w:footnote>
  <w:footnote w:type="continuationSeparator" w:id="0">
    <w:p w14:paraId="1F37B0B3" w14:textId="77777777" w:rsidR="00C63B2B" w:rsidRDefault="00C63B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E0870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759620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D7527"/>
    <w:rsid w:val="000C6954"/>
    <w:rsid w:val="002D7527"/>
    <w:rsid w:val="00347487"/>
    <w:rsid w:val="00395326"/>
    <w:rsid w:val="004B05CB"/>
    <w:rsid w:val="0069266A"/>
    <w:rsid w:val="00885A2F"/>
    <w:rsid w:val="00972936"/>
    <w:rsid w:val="009B36F4"/>
    <w:rsid w:val="00A53D4D"/>
    <w:rsid w:val="00BA63D7"/>
    <w:rsid w:val="00C63B2B"/>
    <w:rsid w:val="00D906F8"/>
    <w:rsid w:val="00DE783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7E72B2"/>
  <w15:docId w15:val="{DB7A3997-A979-45FB-BC1E-625DE84BB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rsid w:val="0034748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347487"/>
    <w:rPr>
      <w:sz w:val="20"/>
      <w:szCs w:val="20"/>
    </w:rPr>
  </w:style>
  <w:style w:type="paragraph" w:styleId="af1">
    <w:name w:val="footer"/>
    <w:basedOn w:val="a"/>
    <w:link w:val="af2"/>
    <w:rsid w:val="0034748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34748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06</Words>
  <Characters>607</Characters>
  <Application>Microsoft Office Word</Application>
  <DocSecurity>0</DocSecurity>
  <Lines>5</Lines>
  <Paragraphs>1</Paragraphs>
  <ScaleCrop>false</ScaleCrop>
  <Company/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瑋婷 徐</cp:lastModifiedBy>
  <cp:revision>10</cp:revision>
  <dcterms:created xsi:type="dcterms:W3CDTF">2024-11-11T02:12:00Z</dcterms:created>
  <dcterms:modified xsi:type="dcterms:W3CDTF">2024-11-11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